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3"/>
        <w:tblpPr w:leftFromText="187" w:rightFromText="187" w:vertAnchor="page" w:horzAnchor="margin" w:tblpY="2613"/>
        <w:tblW w:w="506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00"/>
        <w:gridCol w:w="107"/>
        <w:gridCol w:w="11"/>
        <w:gridCol w:w="2562"/>
        <w:gridCol w:w="256"/>
        <w:gridCol w:w="342"/>
        <w:gridCol w:w="1351"/>
        <w:gridCol w:w="21"/>
        <w:gridCol w:w="508"/>
        <w:gridCol w:w="17"/>
        <w:gridCol w:w="554"/>
        <w:gridCol w:w="926"/>
        <w:gridCol w:w="32"/>
        <w:gridCol w:w="418"/>
        <w:gridCol w:w="1739"/>
      </w:tblGrid>
      <w:tr w:rsidR="00397B46" w:rsidRPr="005F17B6" w:rsidTr="00397B46">
        <w:trPr>
          <w:trHeight w:val="982"/>
        </w:trPr>
        <w:tc>
          <w:tcPr>
            <w:tcW w:w="5000" w:type="pct"/>
            <w:gridSpan w:val="15"/>
            <w:shd w:val="clear" w:color="auto" w:fill="E2EFD9" w:themeFill="accent6" w:themeFillTint="33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jc w:val="center"/>
              <w:rPr>
                <w:rFonts w:ascii="Times New Roman" w:eastAsia="Times New Roman" w:hAnsi="Times New Roman" w:cs="Times New Roman"/>
                <w:noProof/>
                <w:sz w:val="40"/>
                <w:szCs w:val="40"/>
              </w:rPr>
            </w:pPr>
            <w:bookmarkStart w:id="0" w:name="_GoBack"/>
            <w:bookmarkEnd w:id="0"/>
            <w:proofErr w:type="gramStart"/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lang w:eastAsia="ar-SA"/>
              </w:rPr>
              <w:t xml:space="preserve">Collaborative </w:t>
            </w:r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rtl/>
                <w:lang w:eastAsia="ar-SA"/>
              </w:rPr>
              <w:t>)</w:t>
            </w:r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lang w:eastAsia="ar-SA"/>
              </w:rPr>
              <w:t>internal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lang w:eastAsia="ar-SA"/>
              </w:rPr>
              <w:t xml:space="preserve">) </w:t>
            </w:r>
            <w:r w:rsidRPr="005F17B6">
              <w:rPr>
                <w:rFonts w:ascii="Times New Roman" w:eastAsia="Times New Roman" w:hAnsi="Times New Roman" w:cs="Times New Roman"/>
                <w:noProof/>
                <w:sz w:val="40"/>
                <w:szCs w:val="40"/>
              </w:rPr>
              <w:t>Supervisor Report</w:t>
            </w:r>
          </w:p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About</w:t>
            </w:r>
          </w:p>
        </w:tc>
      </w:tr>
      <w:tr w:rsidR="00397B46" w:rsidRPr="005F17B6" w:rsidTr="00397B46">
        <w:trPr>
          <w:trHeight w:val="612"/>
        </w:trPr>
        <w:tc>
          <w:tcPr>
            <w:tcW w:w="2084" w:type="pct"/>
            <w:gridSpan w:val="6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Ms.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</w:t>
            </w:r>
          </w:p>
        </w:tc>
        <w:tc>
          <w:tcPr>
            <w:tcW w:w="1284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Dept.: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2"/>
          </w:p>
        </w:tc>
        <w:tc>
          <w:tcPr>
            <w:tcW w:w="1632" w:type="pct"/>
            <w:gridSpan w:val="4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Faculty: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3"/>
          </w:p>
        </w:tc>
      </w:tr>
      <w:tr w:rsidR="00397B46" w:rsidRPr="005F17B6" w:rsidTr="00397B46">
        <w:trPr>
          <w:trHeight w:val="319"/>
        </w:trPr>
        <w:tc>
          <w:tcPr>
            <w:tcW w:w="5000" w:type="pct"/>
            <w:gridSpan w:val="15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This report: </w:t>
            </w:r>
          </w:p>
        </w:tc>
      </w:tr>
      <w:tr w:rsidR="00397B46" w:rsidRPr="005F17B6" w:rsidTr="00397B46">
        <w:trPr>
          <w:trHeight w:val="383"/>
        </w:trPr>
        <w:tc>
          <w:tcPr>
            <w:tcW w:w="429" w:type="pct"/>
            <w:gridSpan w:val="3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363" w:type="pct"/>
            <w:gridSpan w:val="4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ollows supervisor’s visit to Riyadh   </w:t>
            </w:r>
          </w:p>
        </w:tc>
        <w:tc>
          <w:tcPr>
            <w:tcW w:w="277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31" w:type="pct"/>
            <w:gridSpan w:val="6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ollows local supervisor’s visit to </w:t>
            </w:r>
            <w:smartTag w:uri="urn:schemas-microsoft-com:office:smarttags" w:element="place">
              <w:smartTag w:uri="urn:schemas-microsoft-com:office:smarttags" w:element="country-region">
                <w:r w:rsidRPr="005F17B6"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ar-SA"/>
                  </w:rPr>
                  <w:t>UK</w:t>
                </w:r>
              </w:smartTag>
            </w:smartTag>
          </w:p>
        </w:tc>
      </w:tr>
      <w:tr w:rsidR="00397B46" w:rsidRPr="005F17B6" w:rsidTr="00397B46">
        <w:trPr>
          <w:trHeight w:val="382"/>
        </w:trPr>
        <w:tc>
          <w:tcPr>
            <w:tcW w:w="2792" w:type="pct"/>
            <w:gridSpan w:val="7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ate of visit </w:t>
            </w: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from :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bookmarkEnd w:id="4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to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bookmarkEnd w:id="5"/>
          </w:p>
        </w:tc>
        <w:tc>
          <w:tcPr>
            <w:tcW w:w="2208" w:type="pct"/>
            <w:gridSpan w:val="8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ate of visit </w:t>
            </w: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from :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to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</w:p>
        </w:tc>
      </w:tr>
      <w:tr w:rsidR="00397B46" w:rsidRPr="005F17B6" w:rsidTr="00397B46">
        <w:trPr>
          <w:trHeight w:val="315"/>
        </w:trPr>
        <w:tc>
          <w:tcPr>
            <w:tcW w:w="423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369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ollows student’s visit to </w:t>
            </w:r>
            <w:smartTag w:uri="urn:schemas-microsoft-com:office:smarttags" w:element="place">
              <w:smartTag w:uri="urn:schemas-microsoft-com:office:smarttags" w:element="country-region">
                <w:r w:rsidRPr="005F17B6"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ar-SA"/>
                  </w:rPr>
                  <w:t>UK</w:t>
                </w:r>
              </w:smartTag>
            </w:smartTag>
          </w:p>
        </w:tc>
        <w:tc>
          <w:tcPr>
            <w:tcW w:w="286" w:type="pct"/>
            <w:gridSpan w:val="3"/>
            <w:vMerge w:val="restart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22" w:type="pct"/>
            <w:gridSpan w:val="5"/>
            <w:vMerge w:val="restart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Is a </w:t>
            </w:r>
            <w:proofErr w:type="spell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mid yearly</w:t>
            </w:r>
            <w:proofErr w:type="spell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report</w:t>
            </w:r>
          </w:p>
        </w:tc>
      </w:tr>
      <w:tr w:rsidR="00397B46" w:rsidRPr="005F17B6" w:rsidTr="00397B46">
        <w:trPr>
          <w:trHeight w:val="117"/>
        </w:trPr>
        <w:tc>
          <w:tcPr>
            <w:tcW w:w="2792" w:type="pct"/>
            <w:gridSpan w:val="7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ate of visit </w:t>
            </w: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from :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to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</w:p>
        </w:tc>
        <w:tc>
          <w:tcPr>
            <w:tcW w:w="286" w:type="pct"/>
            <w:gridSpan w:val="3"/>
            <w:vMerge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2" w:type="pct"/>
            <w:gridSpan w:val="5"/>
            <w:vMerge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397B46" w:rsidRPr="005F17B6" w:rsidTr="00397B46">
        <w:trPr>
          <w:trHeight w:val="537"/>
        </w:trPr>
        <w:tc>
          <w:tcPr>
            <w:tcW w:w="2792" w:type="pct"/>
            <w:gridSpan w:val="7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Collaborative </w:t>
            </w:r>
            <w:r w:rsidRPr="005F17B6">
              <w:rPr>
                <w:rFonts w:ascii="Times New Roman" w:eastAsia="Times New Roman" w:hAnsi="Times New Roman" w:cs="Times New Roman" w:hint="cs"/>
                <w:sz w:val="20"/>
                <w:szCs w:val="20"/>
                <w:rtl/>
                <w:lang w:eastAsia="ar-SA"/>
              </w:rPr>
              <w:t>)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nternal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) supervisor's name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061" w:type="pct"/>
            <w:gridSpan w:val="5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ept.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147" w:type="pct"/>
            <w:gridSpan w:val="3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aculty: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</w:p>
        </w:tc>
      </w:tr>
      <w:tr w:rsidR="00397B46" w:rsidRPr="005F17B6" w:rsidTr="00397B46">
        <w:trPr>
          <w:trHeight w:val="638"/>
        </w:trPr>
        <w:tc>
          <w:tcPr>
            <w:tcW w:w="5000" w:type="pct"/>
            <w:gridSpan w:val="15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The thesis title (or area of research)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bookmarkEnd w:id="6"/>
          </w:p>
        </w:tc>
      </w:tr>
      <w:tr w:rsidR="00397B46" w:rsidRPr="005F17B6" w:rsidTr="00397B46">
        <w:trPr>
          <w:trHeight w:val="1322"/>
        </w:trPr>
        <w:tc>
          <w:tcPr>
            <w:tcW w:w="5000" w:type="pct"/>
            <w:gridSpan w:val="15"/>
            <w:vAlign w:val="center"/>
          </w:tcPr>
          <w:tbl>
            <w:tblPr>
              <w:tblStyle w:val="TableGrid3"/>
              <w:tblpPr w:leftFromText="187" w:rightFromText="187" w:vertAnchor="page" w:horzAnchor="margin" w:tblpX="-90" w:tblpY="852"/>
              <w:tblW w:w="5065" w:type="pct"/>
              <w:tblLayout w:type="fixed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092"/>
              <w:gridCol w:w="452"/>
              <w:gridCol w:w="548"/>
              <w:gridCol w:w="626"/>
              <w:gridCol w:w="530"/>
              <w:gridCol w:w="521"/>
              <w:gridCol w:w="553"/>
              <w:gridCol w:w="419"/>
              <w:gridCol w:w="526"/>
              <w:gridCol w:w="417"/>
              <w:gridCol w:w="1751"/>
            </w:tblGrid>
            <w:tr w:rsidR="00397B46" w:rsidRPr="005F17B6" w:rsidTr="006E7A83">
              <w:trPr>
                <w:trHeight w:val="70"/>
              </w:trPr>
              <w:tc>
                <w:tcPr>
                  <w:tcW w:w="1624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Studying year:</w:t>
                  </w:r>
                </w:p>
              </w:tc>
              <w:tc>
                <w:tcPr>
                  <w:tcW w:w="237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8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1st</w:t>
                  </w:r>
                </w:p>
              </w:tc>
              <w:tc>
                <w:tcPr>
                  <w:tcW w:w="32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7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2nd</w:t>
                  </w:r>
                </w:p>
              </w:tc>
              <w:tc>
                <w:tcPr>
                  <w:tcW w:w="274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9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3rd</w:t>
                  </w:r>
                </w:p>
              </w:tc>
              <w:tc>
                <w:tcPr>
                  <w:tcW w:w="220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77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4th</w:t>
                  </w:r>
                </w:p>
              </w:tc>
              <w:tc>
                <w:tcPr>
                  <w:tcW w:w="21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920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5th</w:t>
                  </w:r>
                </w:p>
              </w:tc>
            </w:tr>
          </w:tbl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397B46" w:rsidRPr="005F17B6" w:rsidTr="00397B46">
        <w:trPr>
          <w:trHeight w:val="532"/>
        </w:trPr>
        <w:tc>
          <w:tcPr>
            <w:tcW w:w="1771" w:type="pct"/>
            <w:gridSpan w:val="4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Stage of research reached:</w:t>
            </w:r>
          </w:p>
        </w:tc>
        <w:tc>
          <w:tcPr>
            <w:tcW w:w="134" w:type="pct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898" w:type="pct"/>
            <w:gridSpan w:val="3"/>
            <w:vAlign w:val="center"/>
          </w:tcPr>
          <w:p w:rsidR="00397B46" w:rsidRPr="005F17B6" w:rsidRDefault="00397B46" w:rsidP="00397B46">
            <w:pPr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itial </w:t>
            </w:r>
          </w:p>
        </w:tc>
        <w:tc>
          <w:tcPr>
            <w:tcW w:w="275" w:type="pct"/>
            <w:gridSpan w:val="2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>Intermediate</w:t>
            </w:r>
          </w:p>
        </w:tc>
        <w:tc>
          <w:tcPr>
            <w:tcW w:w="219" w:type="pct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911" w:type="pct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inal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</w:p>
        </w:tc>
      </w:tr>
      <w:tr w:rsidR="00397B46" w:rsidRPr="005F17B6" w:rsidTr="00397B46">
        <w:trPr>
          <w:trHeight w:val="952"/>
        </w:trPr>
        <w:tc>
          <w:tcPr>
            <w:tcW w:w="5000" w:type="pct"/>
            <w:gridSpan w:val="15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Academic research potential of the students: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Excellent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V. Good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>Good</w:t>
            </w:r>
            <w:proofErr w:type="spell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air 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oor</w:t>
            </w:r>
          </w:p>
          <w:tbl>
            <w:tblPr>
              <w:tblStyle w:val="TableGrid3"/>
              <w:tblpPr w:leftFromText="187" w:rightFromText="187" w:vertAnchor="page" w:horzAnchor="margin" w:tblpX="-90" w:tblpY="852"/>
              <w:tblW w:w="10491" w:type="dxa"/>
              <w:tblLayout w:type="fixed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810"/>
              <w:gridCol w:w="4681"/>
            </w:tblGrid>
            <w:tr w:rsidR="00397B46" w:rsidRPr="005F17B6" w:rsidTr="006E7A83">
              <w:trPr>
                <w:gridAfter w:val="1"/>
                <w:wAfter w:w="2231" w:type="pct"/>
                <w:trHeight w:val="537"/>
              </w:trPr>
              <w:tc>
                <w:tcPr>
                  <w:tcW w:w="276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 xml:space="preserve">  Time spent with student: 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Frequent and in-depth contact                                                                                               </w:t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infrequent but </w:t>
                  </w:r>
                  <w:proofErr w:type="gramStart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n depth</w:t>
                  </w:r>
                  <w:proofErr w:type="gramEnd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contact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Sporadic and superficial contact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Little or no contact </w:t>
                  </w:r>
                </w:p>
              </w:tc>
            </w:tr>
            <w:tr w:rsidR="00397B46" w:rsidRPr="005F17B6" w:rsidTr="006E7A83">
              <w:trPr>
                <w:trHeight w:val="368"/>
              </w:trPr>
              <w:tc>
                <w:tcPr>
                  <w:tcW w:w="5000" w:type="pct"/>
                  <w:gridSpan w:val="2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Student ‘performance: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Outstanding performance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Highly commendable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As expected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Not  as</w:t>
                  </w:r>
                  <w:proofErr w:type="gramEnd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expected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rtl/>
                      <w:lang w:eastAsia="ar-SA"/>
                    </w:rPr>
                  </w:pPr>
                </w:p>
              </w:tc>
            </w:tr>
          </w:tbl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>Student`s command of English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:             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 Excellent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V. Good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proofErr w:type="spell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Good</w:t>
            </w:r>
            <w:proofErr w:type="spell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 Fair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Poor</w:t>
            </w: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Obstructive/delaying factors faced or expected in the realization of this project: </w:t>
            </w: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problems with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97B46" w:rsidRPr="005F17B6" w:rsidTr="00397B46">
        <w:trPr>
          <w:trHeight w:val="738"/>
        </w:trPr>
        <w:tc>
          <w:tcPr>
            <w:tcW w:w="367" w:type="pct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36" w:type="pct"/>
            <w:gridSpan w:val="7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Equipment</w:t>
            </w:r>
          </w:p>
        </w:tc>
        <w:tc>
          <w:tcPr>
            <w:tcW w:w="275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22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Technical support</w:t>
            </w:r>
          </w:p>
        </w:tc>
      </w:tr>
      <w:tr w:rsidR="00397B46" w:rsidRPr="005F17B6" w:rsidTr="00397B46">
        <w:trPr>
          <w:trHeight w:val="716"/>
        </w:trPr>
        <w:tc>
          <w:tcPr>
            <w:tcW w:w="367" w:type="pct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36" w:type="pct"/>
            <w:gridSpan w:val="7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Delays in the delivery of the equipment</w:t>
            </w:r>
          </w:p>
        </w:tc>
        <w:tc>
          <w:tcPr>
            <w:tcW w:w="275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22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Others</w:t>
            </w:r>
          </w:p>
        </w:tc>
      </w:tr>
    </w:tbl>
    <w:p w:rsid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5F17B6" w:rsidRPr="005F17B6" w:rsidRDefault="005F17B6" w:rsidP="005F17B6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TableGrid3"/>
        <w:tblW w:w="5000" w:type="pct"/>
        <w:tblBorders>
          <w:top w:val="none" w:sz="0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000" w:firstRow="0" w:lastRow="0" w:firstColumn="0" w:lastColumn="0" w:noHBand="0" w:noVBand="0"/>
      </w:tblPr>
      <w:tblGrid>
        <w:gridCol w:w="4704"/>
        <w:gridCol w:w="4704"/>
      </w:tblGrid>
      <w:tr w:rsidR="005F17B6" w:rsidRPr="005F17B6" w:rsidTr="00CE0B41">
        <w:tc>
          <w:tcPr>
            <w:tcW w:w="500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The proposed date for your next visit to the British Univ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.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…………...</w:t>
            </w: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Progress so far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7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lastRenderedPageBreak/>
              <w:t xml:space="preserve">Difficulties encountered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8"/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Objectives for the next 6 months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9"/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uggestions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0"/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rPr>
          <w:trHeight w:val="413"/>
        </w:trPr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Name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1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</w:t>
            </w:r>
          </w:p>
        </w:tc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University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2" w:name="Text22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bookmarkEnd w:id="12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</w:tc>
      </w:tr>
      <w:tr w:rsidR="005F17B6" w:rsidRPr="005F17B6" w:rsidTr="00CE0B41">
        <w:trPr>
          <w:trHeight w:val="412"/>
        </w:trPr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ignature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3"/>
          </w:p>
        </w:tc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ate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4"/>
          </w:p>
        </w:tc>
      </w:tr>
    </w:tbl>
    <w:p w:rsidR="005F17B6" w:rsidRP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5F17B6" w:rsidRP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5F17B6" w:rsidRP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rtl/>
        </w:rPr>
      </w:pPr>
    </w:p>
    <w:p w:rsidR="005F17B6" w:rsidRPr="005F17B6" w:rsidRDefault="005F17B6" w:rsidP="005F17B6">
      <w:pPr>
        <w:spacing w:after="160" w:line="259" w:lineRule="auto"/>
        <w:rPr>
          <w:rFonts w:ascii="Calibri" w:eastAsia="Calibri" w:hAnsi="Calibri" w:cs="Arial"/>
        </w:rPr>
      </w:pPr>
    </w:p>
    <w:p w:rsidR="00650855" w:rsidRPr="005F17B6" w:rsidRDefault="00650855" w:rsidP="005F17B6"/>
    <w:sectPr w:rsidR="00650855" w:rsidRPr="005F17B6" w:rsidSect="001A53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127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18AC" w:rsidRDefault="000018AC" w:rsidP="000A2DE1">
      <w:r>
        <w:separator/>
      </w:r>
    </w:p>
  </w:endnote>
  <w:endnote w:type="continuationSeparator" w:id="0">
    <w:p w:rsidR="000018AC" w:rsidRDefault="000018A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0871" w:rsidRDefault="0018087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32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32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650855" w:rsidRDefault="00F04BC6" w:rsidP="00157B46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proofErr w:type="gramStart"/>
                          <w:r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تقرير</w:t>
                          </w:r>
                          <w:proofErr w:type="gramEnd"/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شرف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</w:t>
                          </w:r>
                          <w:r w:rsidR="009E26D1">
                            <w:rPr>
                              <w:rFonts w:cs="B Elham" w:hint="cs"/>
                              <w:color w:val="FFFFFF"/>
                              <w:rtl/>
                            </w:rPr>
                            <w:t>داخلي</w:t>
                          </w:r>
                          <w:r w:rsidR="00720287" w:rsidRPr="00650855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650855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764EE2" w:rsidRPr="00650855">
                            <w:rPr>
                              <w:rFonts w:cs="B Elham"/>
                              <w:color w:val="FFFFFF"/>
                            </w:rPr>
                            <w:t>0</w:t>
                          </w:r>
                          <w:r w:rsidR="009E26D1">
                            <w:rPr>
                              <w:rFonts w:cs="B Elham"/>
                              <w:color w:val="FFFFFF"/>
                            </w:rPr>
                            <w:t>9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157B46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C00FD5" w:rsidRPr="00650855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1328CC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1328CC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Bhh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x9W+YUojpFewzxvQLL0qHmSL3P6GL/&#10;FGJiI6rTk5QsgNHNozYmG2ne1Nog2wuaFCGlcnGew83OEt3Rfz2ldUybRzSFZOTf0IxLmA4S+pg4&#10;ebIaSYBRijhshlH4k8gbaA4kD8I4pfSr6NAB/uCspwmtefi+E6g4Mx8cSXw7u7pKI50NOuCld3Py&#10;CicJouYyImejsY7jB9h51NuOcoztdHBPDWl11ip1buRzJE7zlws9/pU04Jd2fvXrR69+Ag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G8gYYR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4E2DBC" w:rsidRPr="00650855" w:rsidRDefault="00F04BC6" w:rsidP="00157B46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proofErr w:type="gramStart"/>
                    <w:r w:rsidRPr="00650855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تقرير</w:t>
                    </w:r>
                    <w:proofErr w:type="gramEnd"/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مشرف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</w:t>
                    </w:r>
                    <w:r w:rsidR="009E26D1">
                      <w:rPr>
                        <w:rFonts w:cs="B Elham" w:hint="cs"/>
                        <w:color w:val="FFFFFF"/>
                        <w:rtl/>
                      </w:rPr>
                      <w:t>داخلي</w:t>
                    </w:r>
                    <w:r w:rsidR="00720287" w:rsidRPr="00650855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650855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650855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F</w:t>
                    </w:r>
                    <w:r w:rsidR="00764EE2" w:rsidRPr="00650855">
                      <w:rPr>
                        <w:rFonts w:cs="B Elham"/>
                        <w:color w:val="FFFFFF"/>
                      </w:rPr>
                      <w:t>0</w:t>
                    </w:r>
                    <w:r w:rsidR="009E26D1">
                      <w:rPr>
                        <w:rFonts w:cs="B Elham"/>
                        <w:color w:val="FFFFFF"/>
                      </w:rPr>
                      <w:t>9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46547E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157B46">
                      <w:rPr>
                        <w:rFonts w:cs="B Elham" w:hint="cs"/>
                        <w:color w:val="FFFFFF"/>
                        <w:rtl/>
                      </w:rPr>
                      <w:t xml:space="preserve">            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C00FD5" w:rsidRPr="00650855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1328CC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1328CC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0871" w:rsidRDefault="0018087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18AC" w:rsidRDefault="000018AC" w:rsidP="000A2DE1">
      <w:r>
        <w:separator/>
      </w:r>
    </w:p>
  </w:footnote>
  <w:footnote w:type="continuationSeparator" w:id="0">
    <w:p w:rsidR="000018AC" w:rsidRDefault="000018A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4346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1328CC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3871" behindDoc="0" locked="0" layoutInCell="1" allowOverlap="1" wp14:anchorId="373C56AF" wp14:editId="20D64A86">
          <wp:simplePos x="0" y="0"/>
          <wp:positionH relativeFrom="column">
            <wp:posOffset>711835</wp:posOffset>
          </wp:positionH>
          <wp:positionV relativeFrom="paragraph">
            <wp:posOffset>164465</wp:posOffset>
          </wp:positionV>
          <wp:extent cx="4146550" cy="1019175"/>
          <wp:effectExtent l="0" t="0" r="6350" b="9525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60" t="26455" r="25719" b="49178"/>
                  <a:stretch/>
                </pic:blipFill>
                <pic:spPr bwMode="auto">
                  <a:xfrm>
                    <a:off x="0" y="0"/>
                    <a:ext cx="414655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370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76A68101" wp14:editId="6CB001A7">
              <wp:simplePos x="0" y="0"/>
              <wp:positionH relativeFrom="column">
                <wp:posOffset>-2139950</wp:posOffset>
              </wp:positionH>
              <wp:positionV relativeFrom="paragraph">
                <wp:posOffset>180340</wp:posOffset>
              </wp:positionV>
              <wp:extent cx="8977630" cy="96012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977630" cy="960120"/>
                        <a:chOff x="1" y="0"/>
                        <a:chExt cx="8978870" cy="960362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28808" y="1"/>
                          <a:ext cx="2050063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ملك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عرب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سعود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وز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تعليم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أمي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نو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بنت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إشراف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6A68101" id="Group 17" o:spid="_x0000_s1026" style="position:absolute;left:0;text-align:left;margin-left:-168.5pt;margin-top:14.2pt;width:706.9pt;height:75.6pt;z-index:251651072;mso-width-relative:margin;mso-height-relative:margin" coordorigin="" coordsize="89788,9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288;width:2050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ملك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عرب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سعود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وز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تعليم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أمي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نو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بنت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gramStart"/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إشراف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1328CC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22E26B51" wp14:editId="633BBDFE">
          <wp:simplePos x="0" y="0"/>
          <wp:positionH relativeFrom="column">
            <wp:posOffset>-292735</wp:posOffset>
          </wp:positionH>
          <wp:positionV relativeFrom="paragraph">
            <wp:posOffset>254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4346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018AC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28CC"/>
    <w:rsid w:val="0013656C"/>
    <w:rsid w:val="00157B46"/>
    <w:rsid w:val="001618D8"/>
    <w:rsid w:val="001642FE"/>
    <w:rsid w:val="00170AA4"/>
    <w:rsid w:val="00171314"/>
    <w:rsid w:val="00180871"/>
    <w:rsid w:val="00194C7E"/>
    <w:rsid w:val="001A5329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94F95"/>
    <w:rsid w:val="00397B46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46B4"/>
    <w:rsid w:val="0046547E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C0370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5F17B6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11CF1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6D1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7A4C"/>
    <w:rsid w:val="00DF09D9"/>
    <w:rsid w:val="00E021AE"/>
    <w:rsid w:val="00E0465B"/>
    <w:rsid w:val="00E1341F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88"/>
    <o:shapelayout v:ext="edit">
      <o:idmap v:ext="edit" data="1"/>
    </o:shapelayout>
  </w:shapeDefaults>
  <w:decimalSymbol w:val="."/>
  <w:listSeparator w:val=";"/>
  <w15:docId w15:val="{701D8252-CD8A-4F45-A082-DF3054EB9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rsid w:val="004C0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rsid w:val="005F1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7D8D0D-51F4-41A1-8E0A-8AC3E97562B4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600FAB4C-1C1D-44C1-A425-6676C8BDC0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4</Characters>
  <Application>Microsoft Office Word</Application>
  <DocSecurity>4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3:00Z</dcterms:created>
  <dcterms:modified xsi:type="dcterms:W3CDTF">2022-09-0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